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6232b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091b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c9ed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5Z</dcterms:created>
  <dcterms:modified xsi:type="dcterms:W3CDTF">2016-11-22T05:00:05Z</dcterms:modified>
</cp:coreProperties>
</file>